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usical</w:t>
      </w:r>
      <w:r>
        <w:t xml:space="preserve"> </w:t>
      </w:r>
      <w:r>
        <w:t xml:space="preserve">Excellence</w:t>
      </w:r>
      <w:r>
        <w:t xml:space="preserve"> </w:t>
      </w:r>
      <w:r>
        <w:t xml:space="preserve">in</w:t>
      </w:r>
      <w:r>
        <w:t xml:space="preserve"> </w:t>
      </w:r>
      <w:r>
        <w:t xml:space="preserve">New</w:t>
      </w:r>
      <w:r>
        <w:t xml:space="preserve"> </w:t>
      </w:r>
      <w:r>
        <w:t xml:space="preserve">York</w:t>
      </w:r>
      <w:r>
        <w:t xml:space="preserve"> </w:t>
      </w:r>
      <w:r>
        <w:t xml:space="preserve">City</w:t>
      </w:r>
    </w:p>
    <w:bookmarkStart w:id="20" w:name="X8e203b66eef69bf8f72f3e5666c6c1e27f3d270"/>
    <w:p>
      <w:pPr>
        <w:pStyle w:val="Heading1"/>
      </w:pPr>
      <w:r>
        <w:t xml:space="preserve">Statement of Purpose: Forging a Path as a Musician in the Heartbeat of the United States – New York City</w:t>
      </w:r>
    </w:p>
    <w:p>
      <w:pPr>
        <w:pStyle w:val="FirstParagraph"/>
      </w:pPr>
      <w:r>
        <w:t xml:space="preserve">From my earliest memories, music has been more than sound; it has been the language through which I've understood the world, navigated emotions, and connected with humanity. Growing up in a small Midwestern town where live music was a rare weekend event, I discovered that my true artistic compass pointed unerringly toward the vibrant pulse of New York City. Today, as I prepare to submit this Statement of Purpose for admission to your esteemed program at [Specific University/Institution Name] in New York City, I do so not merely as an applicant, but as a dedicated musician with a profound commitment to growing within the unparalleled ecosystem that defines the United States' musical capital.</w:t>
      </w:r>
    </w:p>
    <w:p>
      <w:pPr>
        <w:pStyle w:val="BodyText"/>
      </w:pPr>
      <w:r>
        <w:t xml:space="preserve">My journey began not with grand performances, but with humble exploration. I learned to play piano by ear on my grandmother’s worn-out keyboard, mimicking melodies from vinyl records she’d play in her living room – jazz standards from the 1940s and soulful R&amp;B tracks that seemed to vibrate through the floorboards. This early exposure fostered a deep love for improvisation, authenticity, and the raw emotional power of live music. I quickly moved beyond imitation to creation, composing my own pieces inspired by the blend of sounds I absorbed: the bluesy undertones of local church choirs, the rhythmic complexity of hip-hop I discovered online, and the intricate harmonies of classical music studied in school. By high school, I was leading a small jazz ensemble at community events and performing regularly at open mics in nearby towns. Yet, it became increasingly clear that my artistic growth required immersion in a place where music isn't just practiced – it is lived, breathed, and constantly reinvented.</w:t>
      </w:r>
    </w:p>
    <w:p>
      <w:pPr>
        <w:pStyle w:val="BodyText"/>
      </w:pPr>
      <w:r>
        <w:t xml:space="preserve">This conviction crystallized during a pivotal visit to New York City for a summer music festival at the age of 18. Walking through Harlem on a Saturday afternoon, I was enveloped by the sound of saxophones spilling from Apollo Theatre rehearsal spaces; later, in Brooklyn's Williamsburg, I witnessed an impromptu brass band playing for commuters on a subway platform. In these moments, music wasn't confined to stages or venues – it was the city's very atmosphere. It became undeniable: New York City is not merely a location for studying music; it is the living classroom where the history of American music converges with its most innovative future. To become a truly versatile and impactful musician requires understanding this nexus – a reality impossible to replicate in any other environment within the United States.</w:t>
      </w:r>
    </w:p>
    <w:p>
      <w:pPr>
        <w:pStyle w:val="BodyText"/>
      </w:pPr>
      <w:r>
        <w:t xml:space="preserve">The specific rigor, mentorship, and collaborative opportunities offered by your program in New York City are precisely what I seek to elevate my craft from competent performer to visionary artist. I am particularly drawn to [Mention Specific Program, Faculty Member, or Course] at [Institution Name]. Professor [Name]'s work on contemporary jazz fusion directly resonates with my own explorations blending traditional forms with modern electronic textures. The opportunity to study under such a distinguished figure, alongside peers from diverse global backgrounds who converge in this unique urban laboratory, is the essential catalyst for my artistic maturation. Furthermore, the program's emphasis on [Mention Specific Aspect: e.g., community engagement through music, advanced studio production techniques, historical contextualization] aligns perfectly with my goal to use music as a bridge for cultural understanding – a mission I witnessed in action at the [Mention Specific NYC Venue/Program Name] last year, where musicians collaborated with public school students on original compositions.</w:t>
      </w:r>
    </w:p>
    <w:p>
      <w:pPr>
        <w:pStyle w:val="BodyText"/>
      </w:pPr>
      <w:r>
        <w:t xml:space="preserve">My ambition as a musician extends far beyond personal artistic achievement. I am deeply committed to contributing meaningfully to the rich musical tapestry of New York City and, by extension, the United States. I envision creating work that honors the deep roots of American music while pushing its boundaries, potentially through collaborative projects with community centers in underserved neighborhoods across the boroughs – a model I observed flourishing at organizations like [Mention Specific NYC Organization]. In New York City, I will not just learn to be a musician; I will learn how to be a responsible, engaged participant within the city's dynamic musical community. The city itself is my greatest teacher – its streets are filled with the sounds of every genre imaginable, and its history provides an unbroken lineage of innovation that demands active engagement.</w:t>
      </w:r>
    </w:p>
    <w:p>
      <w:pPr>
        <w:pStyle w:val="BodyText"/>
      </w:pPr>
      <w:r>
        <w:t xml:space="preserve">Why New York City? Because here, music education transcends textbooks and practice rooms. It happens on subway platforms, in basement rehearsal spaces shared with musicians from Lagos to Lima, within the hallowed halls of world-class conservatories. The United States' most vital musical innovations continue to emerge from this specific urban crucible – a reality I feel every time I walk past Smalls Jazz Club or stumble upon an impromptu performance on the Lower East Side. To study music in any other context would be to miss the essential heartbeat of contemporary American music. This Statement of Purpose is my declaration: New York City is not just where I want to study; it is where I must grow to fulfill my potential as a Musician.</w:t>
      </w:r>
    </w:p>
    <w:p>
      <w:pPr>
        <w:pStyle w:val="BodyText"/>
      </w:pPr>
      <w:r>
        <w:t xml:space="preserve">I am ready for the intense challenge, the collaborative energy, and the profound responsibility that comes with being part of this legacy. My musical journey has prepared me for the academic demands and artistic intensity of your program. But more importantly, it has instilled in me a deep reverence for New York City’s unique role as the undisputed epicenter of American music – a role I am eager to contribute to actively and authentically. I seek not only to learn within this environment but also to add my own voice, shaped by the lessons and inspirations found only here in New York City. Thank you for considering my application as a dedicated musician committed to embracing the extraordinary opportunities your program offers within the heart of the United States' musical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usical Excellence in New York City</dc:title>
  <dc:creator/>
  <dc:language>en</dc:language>
  <cp:keywords/>
  <dcterms:created xsi:type="dcterms:W3CDTF">2026-07-24T21:08:08Z</dcterms:created>
  <dcterms:modified xsi:type="dcterms:W3CDTF">2026-07-24T21:08:08Z</dcterms:modified>
</cp:coreProperties>
</file>

<file path=docProps/custom.xml><?xml version="1.0" encoding="utf-8"?>
<Properties xmlns="http://schemas.openxmlformats.org/officeDocument/2006/custom-properties" xmlns:vt="http://schemas.openxmlformats.org/officeDocument/2006/docPropsVTypes"/>
</file>